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F617B1" w14:textId="77777777" w:rsidR="00040DCF" w:rsidRPr="00AF0BC5" w:rsidRDefault="00040DCF" w:rsidP="00040DCF">
      <w:pPr>
        <w:pStyle w:val="Heading1"/>
        <w:jc w:val="center"/>
        <w:rPr>
          <w:sz w:val="52"/>
          <w:lang w:val="bg-BG"/>
        </w:rPr>
      </w:pPr>
      <w:bookmarkStart w:id="0" w:name="_GoBack"/>
      <w:bookmarkEnd w:id="0"/>
      <w:r w:rsidRPr="00AF0BC5">
        <w:rPr>
          <w:noProof/>
          <w:sz w:val="52"/>
        </w:rPr>
        <w:t>Exercise</w:t>
      </w:r>
      <w:r w:rsidRPr="00AF0BC5">
        <w:rPr>
          <w:sz w:val="52"/>
        </w:rPr>
        <w:t>: Inheritance</w:t>
      </w:r>
    </w:p>
    <w:p w14:paraId="4EF7E540" w14:textId="7BABF71D" w:rsidR="00040DCF" w:rsidRPr="00AF0BC5" w:rsidRDefault="00040DCF" w:rsidP="00040DCF">
      <w:pPr>
        <w:rPr>
          <w:lang w:val="bg-BG"/>
        </w:rPr>
      </w:pPr>
      <w:r w:rsidRPr="00AF0BC5">
        <w:t xml:space="preserve">Problems for exercise and homework for the </w:t>
      </w:r>
      <w:hyperlink r:id="rId12"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3"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1" w:name="OLE_LINK1"/>
            <w:bookmarkStart w:id="2"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1"/>
            <w:bookmarkEnd w:id="2"/>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3" w:name="OLE_LINK7"/>
            <w:bookmarkStart w:id="4"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3"/>
          <w:bookmarkEnd w:id="4"/>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r w:rsidRPr="00AF0BC5">
        <w:rPr>
          <w:rFonts w:cstheme="minorHAnsi"/>
          <w:b/>
          <w:noProof/>
        </w:rPr>
        <w:t>StartUp</w:t>
      </w: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0CD80F" w14:textId="77777777" w:rsidR="00486BB5" w:rsidRDefault="00486BB5" w:rsidP="008068A2">
      <w:pPr>
        <w:spacing w:after="0" w:line="240" w:lineRule="auto"/>
      </w:pPr>
      <w:r>
        <w:separator/>
      </w:r>
    </w:p>
  </w:endnote>
  <w:endnote w:type="continuationSeparator" w:id="0">
    <w:p w14:paraId="657B99B1" w14:textId="77777777" w:rsidR="00486BB5" w:rsidRDefault="00486B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D710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D7109">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D710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D7109">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9E45F" w14:textId="77777777" w:rsidR="00486BB5" w:rsidRDefault="00486BB5" w:rsidP="008068A2">
      <w:pPr>
        <w:spacing w:after="0" w:line="240" w:lineRule="auto"/>
      </w:pPr>
      <w:r>
        <w:separator/>
      </w:r>
    </w:p>
  </w:footnote>
  <w:footnote w:type="continuationSeparator" w:id="0">
    <w:p w14:paraId="5885D506" w14:textId="77777777" w:rsidR="00486BB5" w:rsidRDefault="00486BB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2526"/>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127"/>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86BB5"/>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109"/>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A7CE8"/>
    <w:rsid w:val="00EB7421"/>
    <w:rsid w:val="00EC36F5"/>
    <w:rsid w:val="00EC5A4D"/>
    <w:rsid w:val="00ED0DEA"/>
    <w:rsid w:val="00ED73C4"/>
    <w:rsid w:val="00EF549D"/>
    <w:rsid w:val="00F06878"/>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HTML Preformatted"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HTML Preformatted"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udge.softuni.org/Contests/1500/Inheritance-Exercise" TargetMode="External"/><Relationship Id="rId18"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softuni.bg/trainings/4377/csharp-oop-february-202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5EDA50CF-06A0-4D61-ADA7-F4B3C996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8:30:00Z</cp:lastPrinted>
  <dcterms:created xsi:type="dcterms:W3CDTF">2024-02-23T11:07:00Z</dcterms:created>
  <dcterms:modified xsi:type="dcterms:W3CDTF">2024-02-23T11:0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